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21B4AA" w14:textId="77777777" w:rsidR="00F04F68" w:rsidRPr="008B00F7" w:rsidRDefault="00F04F68" w:rsidP="00F04F68">
      <w:pPr>
        <w:pStyle w:val="Title"/>
        <w:rPr>
          <w:bCs w:val="0"/>
          <w:sz w:val="24"/>
        </w:rPr>
      </w:pPr>
      <w:r w:rsidRPr="008B00F7">
        <w:rPr>
          <w:bCs w:val="0"/>
          <w:sz w:val="24"/>
        </w:rPr>
        <w:t>NOTICE OF FACILITIES COMMITTEE MEETING</w:t>
      </w:r>
    </w:p>
    <w:p w14:paraId="541CA8C3" w14:textId="77777777" w:rsidR="00F04F68" w:rsidRPr="008B00F7" w:rsidRDefault="00F04F68" w:rsidP="00F04F68">
      <w:pPr>
        <w:jc w:val="center"/>
        <w:rPr>
          <w:b/>
          <w:bCs/>
        </w:rPr>
      </w:pPr>
      <w:r w:rsidRPr="008B00F7">
        <w:rPr>
          <w:b/>
          <w:bCs/>
        </w:rPr>
        <w:t>GALVESTON COMMUNITY COLLEGE DISTRICT</w:t>
      </w:r>
    </w:p>
    <w:p w14:paraId="6A8313DC" w14:textId="77777777" w:rsidR="00F04F68" w:rsidRPr="008B00F7" w:rsidRDefault="00F04F68" w:rsidP="00F04F68">
      <w:pPr>
        <w:pStyle w:val="Title"/>
        <w:rPr>
          <w:bCs w:val="0"/>
          <w:sz w:val="24"/>
        </w:rPr>
      </w:pPr>
      <w:r w:rsidRPr="008B00F7">
        <w:rPr>
          <w:bCs w:val="0"/>
          <w:sz w:val="24"/>
        </w:rPr>
        <w:t>BOARD OF REGENTS</w:t>
      </w:r>
    </w:p>
    <w:p w14:paraId="0F111BD3" w14:textId="77777777" w:rsidR="004375B7" w:rsidRPr="00CE0E05" w:rsidRDefault="004375B7" w:rsidP="00F04F68">
      <w:pPr>
        <w:jc w:val="both"/>
      </w:pPr>
    </w:p>
    <w:p w14:paraId="5C415170" w14:textId="5F162E89" w:rsidR="00F04F68" w:rsidRPr="008B00F7" w:rsidRDefault="003D5ECE" w:rsidP="00F04F68">
      <w:pPr>
        <w:jc w:val="both"/>
      </w:pPr>
      <w:r w:rsidRPr="008B00F7">
        <w:t xml:space="preserve">In compliance with the Open Meetings Act, Texas Government Code, Section 551.041, notice is hereby given that a Facilities Committee Meeting of the Galveston Community College District Board of Regents will be held on </w:t>
      </w:r>
      <w:r w:rsidR="009C44D3" w:rsidRPr="004111F8">
        <w:rPr>
          <w:b/>
        </w:rPr>
        <w:t>Wednes</w:t>
      </w:r>
      <w:r w:rsidRPr="004111F8">
        <w:rPr>
          <w:b/>
        </w:rPr>
        <w:t xml:space="preserve">day, </w:t>
      </w:r>
      <w:r w:rsidR="00261AEA" w:rsidRPr="004111F8">
        <w:rPr>
          <w:b/>
        </w:rPr>
        <w:t>November 17</w:t>
      </w:r>
      <w:r w:rsidR="005A6024" w:rsidRPr="004111F8">
        <w:rPr>
          <w:b/>
        </w:rPr>
        <w:t>, 2021</w:t>
      </w:r>
      <w:r w:rsidR="009C44D3" w:rsidRPr="004111F8">
        <w:t xml:space="preserve">, </w:t>
      </w:r>
      <w:r w:rsidRPr="004111F8">
        <w:t xml:space="preserve">at </w:t>
      </w:r>
      <w:r w:rsidR="006558D0" w:rsidRPr="004111F8">
        <w:t>3:30</w:t>
      </w:r>
      <w:r w:rsidRPr="004111F8">
        <w:t xml:space="preserve"> p.m.</w:t>
      </w:r>
      <w:r w:rsidRPr="008B00F7">
        <w:t xml:space="preserve"> in </w:t>
      </w:r>
      <w:r w:rsidRPr="005D23D9">
        <w:t xml:space="preserve">Room </w:t>
      </w:r>
      <w:r w:rsidR="00AC7FA3">
        <w:t>M-</w:t>
      </w:r>
      <w:r w:rsidR="00F52169">
        <w:t>2</w:t>
      </w:r>
      <w:r w:rsidR="00482484">
        <w:t>20</w:t>
      </w:r>
      <w:r w:rsidRPr="008B00F7">
        <w:t xml:space="preserve"> at Galveston College, 4015 Avenue Q, Galveston, Texas 77550.</w:t>
      </w:r>
    </w:p>
    <w:p w14:paraId="54857EDA" w14:textId="77777777" w:rsidR="00E027FB" w:rsidRPr="00CE0E05" w:rsidRDefault="00E027FB" w:rsidP="00F04F68">
      <w:pPr>
        <w:jc w:val="center"/>
        <w:rPr>
          <w:b/>
          <w:bCs/>
        </w:rPr>
      </w:pPr>
    </w:p>
    <w:p w14:paraId="76AC8A2C" w14:textId="77777777" w:rsidR="00F04F68" w:rsidRDefault="008D4A67" w:rsidP="00586B64">
      <w:pPr>
        <w:jc w:val="center"/>
        <w:rPr>
          <w:b/>
          <w:bCs/>
        </w:rPr>
      </w:pPr>
      <w:r>
        <w:rPr>
          <w:b/>
          <w:bCs/>
        </w:rPr>
        <w:t>–</w:t>
      </w:r>
      <w:r w:rsidR="00F04F68" w:rsidRPr="008B00F7">
        <w:rPr>
          <w:b/>
          <w:bCs/>
        </w:rPr>
        <w:t xml:space="preserve"> A G E N D A </w:t>
      </w:r>
      <w:r w:rsidR="001A6018">
        <w:rPr>
          <w:b/>
          <w:bCs/>
        </w:rPr>
        <w:t>–</w:t>
      </w:r>
    </w:p>
    <w:p w14:paraId="543DA79B" w14:textId="77777777" w:rsidR="001D5750" w:rsidRPr="004B0D53" w:rsidRDefault="001D5750" w:rsidP="00586B64">
      <w:pPr>
        <w:jc w:val="center"/>
        <w:rPr>
          <w:b/>
          <w:bCs/>
          <w:szCs w:val="16"/>
        </w:rPr>
      </w:pPr>
    </w:p>
    <w:p w14:paraId="5C53B541" w14:textId="77777777" w:rsidR="002248CC" w:rsidRPr="00457A7D" w:rsidRDefault="002248CC" w:rsidP="002250BB">
      <w:pPr>
        <w:numPr>
          <w:ilvl w:val="0"/>
          <w:numId w:val="5"/>
        </w:numPr>
        <w:ind w:left="630" w:hanging="270"/>
        <w:rPr>
          <w:b/>
        </w:rPr>
      </w:pPr>
      <w:r w:rsidRPr="00457A7D">
        <w:rPr>
          <w:b/>
        </w:rPr>
        <w:t>Call to Order</w:t>
      </w:r>
    </w:p>
    <w:p w14:paraId="125D778D" w14:textId="77777777" w:rsidR="00C460C6" w:rsidRPr="008B00F7" w:rsidRDefault="00C460C6" w:rsidP="002250BB">
      <w:pPr>
        <w:ind w:left="630" w:hanging="270"/>
      </w:pPr>
    </w:p>
    <w:p w14:paraId="26C01625" w14:textId="77777777" w:rsidR="002248CC" w:rsidRPr="008B00F7" w:rsidRDefault="002248CC" w:rsidP="002250BB">
      <w:pPr>
        <w:numPr>
          <w:ilvl w:val="0"/>
          <w:numId w:val="5"/>
        </w:numPr>
        <w:ind w:left="630" w:hanging="270"/>
      </w:pPr>
      <w:r w:rsidRPr="008B00F7">
        <w:t xml:space="preserve">Certification of Posting </w:t>
      </w:r>
      <w:r w:rsidR="002E1063" w:rsidRPr="008B00F7">
        <w:t xml:space="preserve">Notice </w:t>
      </w:r>
      <w:r w:rsidRPr="008B00F7">
        <w:t xml:space="preserve">of </w:t>
      </w:r>
      <w:r w:rsidR="00A62F27" w:rsidRPr="008B00F7">
        <w:t>Facilities</w:t>
      </w:r>
      <w:r w:rsidRPr="008B00F7">
        <w:t xml:space="preserve"> Committee Meeting</w:t>
      </w:r>
      <w:r w:rsidR="00F426CF" w:rsidRPr="008B00F7">
        <w:t xml:space="preserve"> </w:t>
      </w:r>
    </w:p>
    <w:p w14:paraId="321E4C94" w14:textId="77777777" w:rsidR="00C460C6" w:rsidRPr="008B00F7" w:rsidRDefault="00C460C6" w:rsidP="002250BB">
      <w:pPr>
        <w:ind w:left="630" w:hanging="270"/>
      </w:pPr>
    </w:p>
    <w:p w14:paraId="4F6C9A03" w14:textId="47F45EB7" w:rsidR="002248CC" w:rsidRPr="006A2B72" w:rsidRDefault="002B7958" w:rsidP="002250BB">
      <w:pPr>
        <w:numPr>
          <w:ilvl w:val="0"/>
          <w:numId w:val="5"/>
        </w:numPr>
        <w:ind w:left="630" w:hanging="270"/>
        <w:rPr>
          <w:i/>
        </w:rPr>
      </w:pPr>
      <w:r w:rsidRPr="006A2B72">
        <w:t>C</w:t>
      </w:r>
      <w:r w:rsidR="00A62F27" w:rsidRPr="006A2B72">
        <w:t xml:space="preserve">onsider </w:t>
      </w:r>
      <w:r w:rsidR="002248CC" w:rsidRPr="006A2B72">
        <w:t xml:space="preserve">Approval of Minutes </w:t>
      </w:r>
      <w:r w:rsidR="00F15BC3" w:rsidRPr="006A2B72">
        <w:t>from</w:t>
      </w:r>
      <w:r w:rsidR="003F1B09" w:rsidRPr="006A2B72">
        <w:t xml:space="preserve"> </w:t>
      </w:r>
      <w:r w:rsidR="00261AEA">
        <w:t>October 20</w:t>
      </w:r>
      <w:r w:rsidR="0008295F">
        <w:t>, 2021</w:t>
      </w:r>
      <w:r w:rsidR="002248CC" w:rsidRPr="006A2B72">
        <w:t xml:space="preserve"> Meeting</w:t>
      </w:r>
      <w:r w:rsidR="00B55A61" w:rsidRPr="006A2B72">
        <w:t xml:space="preserve"> </w:t>
      </w:r>
      <w:r w:rsidR="00B55A61" w:rsidRPr="006A2B72">
        <w:rPr>
          <w:i/>
          <w:sz w:val="20"/>
          <w:szCs w:val="20"/>
        </w:rPr>
        <w:t>(Action Item</w:t>
      </w:r>
      <w:r w:rsidR="00E11497" w:rsidRPr="006A2B72">
        <w:rPr>
          <w:i/>
          <w:sz w:val="20"/>
          <w:szCs w:val="20"/>
        </w:rPr>
        <w:t>)</w:t>
      </w:r>
    </w:p>
    <w:p w14:paraId="145D538A" w14:textId="77777777" w:rsidR="004729C3" w:rsidRPr="005A6F69" w:rsidRDefault="004729C3" w:rsidP="002250BB">
      <w:pPr>
        <w:pStyle w:val="ListParagraph"/>
        <w:ind w:left="630" w:hanging="270"/>
        <w:rPr>
          <w:rFonts w:ascii="Times New Roman" w:hAnsi="Times New Roman" w:cs="Times New Roman"/>
          <w:sz w:val="24"/>
          <w:szCs w:val="24"/>
        </w:rPr>
      </w:pPr>
    </w:p>
    <w:p w14:paraId="5C5E5829" w14:textId="39DD1431" w:rsidR="008B274B" w:rsidRDefault="008B274B" w:rsidP="002250BB">
      <w:pPr>
        <w:numPr>
          <w:ilvl w:val="0"/>
          <w:numId w:val="5"/>
        </w:numPr>
        <w:ind w:left="630" w:hanging="270"/>
      </w:pPr>
      <w:r w:rsidRPr="00AE45AD">
        <w:t xml:space="preserve">Citizens Desiring to Appear Before the </w:t>
      </w:r>
      <w:r>
        <w:t>Committee</w:t>
      </w:r>
      <w:r w:rsidRPr="00AE45AD">
        <w:t xml:space="preserve"> on Agenda Items</w:t>
      </w:r>
      <w:r>
        <w:t xml:space="preserve"> </w:t>
      </w:r>
      <w:r w:rsidR="00891B18">
        <w:br w:type="textWrapping" w:clear="all"/>
      </w:r>
      <w:r w:rsidRPr="00891B18">
        <w:rPr>
          <w:i/>
          <w:sz w:val="20"/>
        </w:rPr>
        <w:t xml:space="preserve">(Please complete a request card prior to the start of the meeting.  The </w:t>
      </w:r>
      <w:r w:rsidR="00496328" w:rsidRPr="00891B18">
        <w:rPr>
          <w:i/>
          <w:sz w:val="20"/>
        </w:rPr>
        <w:t xml:space="preserve">Committee </w:t>
      </w:r>
      <w:r w:rsidRPr="00891B18">
        <w:rPr>
          <w:i/>
          <w:sz w:val="20"/>
        </w:rPr>
        <w:t xml:space="preserve">Chairperson may limit the time of appearance before the </w:t>
      </w:r>
      <w:r w:rsidR="00496328" w:rsidRPr="00891B18">
        <w:rPr>
          <w:i/>
          <w:sz w:val="20"/>
        </w:rPr>
        <w:t>Committee</w:t>
      </w:r>
      <w:r w:rsidRPr="00891B18">
        <w:rPr>
          <w:i/>
          <w:sz w:val="20"/>
        </w:rPr>
        <w:t xml:space="preserve"> to three minutes.)</w:t>
      </w:r>
    </w:p>
    <w:p w14:paraId="2A690918" w14:textId="77777777" w:rsidR="008B274B" w:rsidRDefault="008B274B" w:rsidP="002250BB">
      <w:pPr>
        <w:pStyle w:val="ListParagraph"/>
        <w:ind w:left="630" w:hanging="270"/>
      </w:pPr>
    </w:p>
    <w:p w14:paraId="5676D21C" w14:textId="7365F7DC" w:rsidR="00631597" w:rsidRDefault="00631597" w:rsidP="002250BB">
      <w:pPr>
        <w:numPr>
          <w:ilvl w:val="0"/>
          <w:numId w:val="5"/>
        </w:numPr>
        <w:ind w:left="630" w:hanging="270"/>
      </w:pPr>
      <w:r>
        <w:t xml:space="preserve">Update on New </w:t>
      </w:r>
      <w:r w:rsidR="001B7E3D">
        <w:t xml:space="preserve">Nursing </w:t>
      </w:r>
      <w:r w:rsidR="00B55A36" w:rsidRPr="006558D0">
        <w:t>Health Science</w:t>
      </w:r>
      <w:r w:rsidR="001B7E3D" w:rsidRPr="006558D0">
        <w:t>s</w:t>
      </w:r>
      <w:r w:rsidR="00B55A36" w:rsidRPr="006558D0">
        <w:t xml:space="preserve"> Education Center Project</w:t>
      </w:r>
    </w:p>
    <w:p w14:paraId="2767708A" w14:textId="77777777" w:rsidR="00631597" w:rsidRDefault="00631597" w:rsidP="00631597">
      <w:pPr>
        <w:pStyle w:val="ListParagraph"/>
      </w:pPr>
    </w:p>
    <w:p w14:paraId="0485E6A7" w14:textId="06E09919" w:rsidR="0031553F" w:rsidRDefault="00FD626A" w:rsidP="002250BB">
      <w:pPr>
        <w:numPr>
          <w:ilvl w:val="0"/>
          <w:numId w:val="5"/>
        </w:numPr>
        <w:ind w:left="630" w:hanging="270"/>
      </w:pPr>
      <w:r>
        <w:t xml:space="preserve">Review and Discuss </w:t>
      </w:r>
      <w:r w:rsidR="00B55A36">
        <w:t>Proposal</w:t>
      </w:r>
      <w:r w:rsidR="00534904">
        <w:t>s</w:t>
      </w:r>
      <w:r w:rsidR="00B55A36">
        <w:t xml:space="preserve"> for a Construction Manager at Risk (CMAR) for the</w:t>
      </w:r>
      <w:r w:rsidR="0031553F">
        <w:t xml:space="preserve"> </w:t>
      </w:r>
      <w:r w:rsidR="00B55A36">
        <w:t xml:space="preserve">New </w:t>
      </w:r>
      <w:r w:rsidR="001B7E3D">
        <w:t xml:space="preserve">Nursing </w:t>
      </w:r>
      <w:r w:rsidR="00B55A36">
        <w:t>Health Science</w:t>
      </w:r>
      <w:r w:rsidR="001B7E3D">
        <w:t>s</w:t>
      </w:r>
      <w:r w:rsidR="00B55A36">
        <w:t xml:space="preserve"> Education Center Project</w:t>
      </w:r>
    </w:p>
    <w:p w14:paraId="12BE3C71" w14:textId="77777777" w:rsidR="00FD626A" w:rsidRDefault="00FD626A" w:rsidP="00FD626A">
      <w:pPr>
        <w:pStyle w:val="ListParagraph"/>
      </w:pPr>
    </w:p>
    <w:p w14:paraId="6017F927" w14:textId="6C687DD8" w:rsidR="00FD626A" w:rsidRPr="00534904" w:rsidRDefault="00FD626A" w:rsidP="002250BB">
      <w:pPr>
        <w:numPr>
          <w:ilvl w:val="0"/>
          <w:numId w:val="5"/>
        </w:numPr>
        <w:ind w:left="630" w:hanging="270"/>
      </w:pPr>
      <w:r>
        <w:t xml:space="preserve">Determine Committee Recommendation to Board of Regents Regarding </w:t>
      </w:r>
      <w:r w:rsidR="00B55A36">
        <w:t xml:space="preserve">Proposal for a Construction Manager at Risk (CMAR) for the New </w:t>
      </w:r>
      <w:r w:rsidR="001B7E3D">
        <w:t xml:space="preserve">Nursing </w:t>
      </w:r>
      <w:r w:rsidR="00B55A36">
        <w:t>Health Science</w:t>
      </w:r>
      <w:r w:rsidR="001B7E3D">
        <w:t>s</w:t>
      </w:r>
      <w:r w:rsidR="00B55A36">
        <w:t xml:space="preserve"> Education Center Project </w:t>
      </w:r>
      <w:r w:rsidR="00787B83" w:rsidRPr="00CE698B">
        <w:rPr>
          <w:i/>
          <w:sz w:val="20"/>
          <w:szCs w:val="20"/>
        </w:rPr>
        <w:t>(Action Item)</w:t>
      </w:r>
    </w:p>
    <w:p w14:paraId="15E0E5A0" w14:textId="77777777" w:rsidR="00534904" w:rsidRDefault="00534904" w:rsidP="00534904">
      <w:pPr>
        <w:pStyle w:val="ListParagraph"/>
      </w:pPr>
    </w:p>
    <w:p w14:paraId="109AB965" w14:textId="45AEAD31" w:rsidR="00534904" w:rsidRDefault="00534904" w:rsidP="002250BB">
      <w:pPr>
        <w:numPr>
          <w:ilvl w:val="0"/>
          <w:numId w:val="5"/>
        </w:numPr>
        <w:ind w:left="630" w:hanging="270"/>
      </w:pPr>
      <w:r>
        <w:t xml:space="preserve">Review and Discuss Proposals for </w:t>
      </w:r>
      <w:r w:rsidR="00A17CB0">
        <w:t>Architectural/Engineering</w:t>
      </w:r>
      <w:r>
        <w:t xml:space="preserve"> Services for Avenue Q and 41</w:t>
      </w:r>
      <w:r w:rsidRPr="00534904">
        <w:rPr>
          <w:vertAlign w:val="superscript"/>
        </w:rPr>
        <w:t>st</w:t>
      </w:r>
      <w:r w:rsidR="00A17CB0">
        <w:t> </w:t>
      </w:r>
      <w:bookmarkStart w:id="0" w:name="_GoBack"/>
      <w:bookmarkEnd w:id="0"/>
      <w:r>
        <w:t>Street Parking Lot</w:t>
      </w:r>
      <w:r w:rsidR="007C4A20">
        <w:t xml:space="preserve"> Expansion</w:t>
      </w:r>
    </w:p>
    <w:p w14:paraId="1AC704E0" w14:textId="77777777" w:rsidR="00534904" w:rsidRDefault="00534904" w:rsidP="00534904">
      <w:pPr>
        <w:pStyle w:val="ListParagraph"/>
      </w:pPr>
    </w:p>
    <w:p w14:paraId="7C13924F" w14:textId="392B244E" w:rsidR="00534904" w:rsidRDefault="00534904" w:rsidP="002250BB">
      <w:pPr>
        <w:numPr>
          <w:ilvl w:val="0"/>
          <w:numId w:val="5"/>
        </w:numPr>
        <w:ind w:left="630" w:hanging="270"/>
      </w:pPr>
      <w:r>
        <w:t xml:space="preserve">Determine Committee Recommendation to Board of Regents Regarding Proposal for </w:t>
      </w:r>
      <w:r w:rsidR="00A17CB0">
        <w:t>Architectural/Engineering</w:t>
      </w:r>
      <w:r>
        <w:t xml:space="preserve"> Services for Avenue Q and 41</w:t>
      </w:r>
      <w:r w:rsidRPr="00534904">
        <w:rPr>
          <w:vertAlign w:val="superscript"/>
        </w:rPr>
        <w:t>st</w:t>
      </w:r>
      <w:r>
        <w:t xml:space="preserve"> Street Parking Lot</w:t>
      </w:r>
      <w:r w:rsidR="007C4A20">
        <w:t xml:space="preserve"> Expansion</w:t>
      </w:r>
      <w:r>
        <w:t xml:space="preserve"> </w:t>
      </w:r>
      <w:r w:rsidR="00546E7E" w:rsidRPr="00CE698B">
        <w:rPr>
          <w:i/>
          <w:sz w:val="20"/>
          <w:szCs w:val="20"/>
        </w:rPr>
        <w:t>(Action Item)</w:t>
      </w:r>
    </w:p>
    <w:p w14:paraId="1FEE38C9" w14:textId="77777777" w:rsidR="0031553F" w:rsidRDefault="0031553F" w:rsidP="002250BB">
      <w:pPr>
        <w:pStyle w:val="ListParagraph"/>
        <w:ind w:left="630" w:hanging="270"/>
      </w:pPr>
    </w:p>
    <w:p w14:paraId="50CAE33D" w14:textId="5BD1BCA9" w:rsidR="002248CC" w:rsidRPr="008B00F7" w:rsidRDefault="002248CC" w:rsidP="002250BB">
      <w:pPr>
        <w:numPr>
          <w:ilvl w:val="0"/>
          <w:numId w:val="5"/>
        </w:numPr>
        <w:ind w:left="630" w:hanging="270"/>
      </w:pPr>
      <w:r w:rsidRPr="008B00F7">
        <w:t>Adjournment</w:t>
      </w:r>
    </w:p>
    <w:p w14:paraId="127C7BF8" w14:textId="77777777" w:rsidR="006B6140" w:rsidRPr="00E762F0" w:rsidRDefault="006B6140" w:rsidP="006C65F9">
      <w:pPr>
        <w:pBdr>
          <w:bottom w:val="single" w:sz="36" w:space="1" w:color="auto"/>
        </w:pBdr>
      </w:pPr>
    </w:p>
    <w:p w14:paraId="4CACA6A5" w14:textId="77777777" w:rsidR="006B6140" w:rsidRPr="00E762F0" w:rsidRDefault="006B6140" w:rsidP="00586B64">
      <w:pPr>
        <w:jc w:val="both"/>
      </w:pPr>
    </w:p>
    <w:p w14:paraId="1681E1B5" w14:textId="41AE8D7A" w:rsidR="009176F8" w:rsidRPr="008B00F7" w:rsidRDefault="007B4B81" w:rsidP="00586B64">
      <w:pPr>
        <w:jc w:val="both"/>
      </w:pPr>
      <w:r w:rsidRPr="008B00F7">
        <w:t xml:space="preserve">The notice for this meeting was posted on </w:t>
      </w:r>
      <w:r w:rsidR="00261AEA" w:rsidRPr="004111F8">
        <w:t>November 12</w:t>
      </w:r>
      <w:r w:rsidR="002B69E8" w:rsidRPr="004111F8">
        <w:t>, 2021</w:t>
      </w:r>
      <w:r w:rsidR="006C45B7" w:rsidRPr="008B00F7">
        <w:t>,</w:t>
      </w:r>
      <w:r w:rsidRPr="008B00F7">
        <w:t xml:space="preserve"> in compliance with the Texas Open Meetings Act.</w:t>
      </w:r>
    </w:p>
    <w:p w14:paraId="0FBCA776" w14:textId="77777777" w:rsidR="009176F8" w:rsidRPr="00A541C5" w:rsidRDefault="009176F8" w:rsidP="00586B64">
      <w:pPr>
        <w:jc w:val="both"/>
        <w:rPr>
          <w:rFonts w:ascii="Bradley Hand ITC" w:hAnsi="Bradley Hand ITC"/>
          <w:b/>
          <w:sz w:val="22"/>
        </w:rPr>
      </w:pPr>
    </w:p>
    <w:p w14:paraId="53711103" w14:textId="77777777" w:rsidR="007B4B81" w:rsidRDefault="00A7220D" w:rsidP="00DC1A0E">
      <w:pPr>
        <w:tabs>
          <w:tab w:val="left" w:pos="720"/>
          <w:tab w:val="right" w:pos="9360"/>
          <w:tab w:val="right" w:pos="10530"/>
        </w:tabs>
        <w:ind w:left="720" w:hanging="720"/>
        <w:jc w:val="both"/>
      </w:pPr>
      <w:r w:rsidRPr="00A7220D">
        <w:rPr>
          <w:rFonts w:ascii="Script MT Bold" w:hAnsi="Script MT Bold"/>
        </w:rPr>
        <w:t>W. Myles Shelton, Ed.D.</w:t>
      </w:r>
      <w:r w:rsidR="00DC1A0E">
        <w:rPr>
          <w:rFonts w:ascii="Script MT Bold" w:hAnsi="Script MT Bold"/>
        </w:rPr>
        <w:t xml:space="preserve">, </w:t>
      </w:r>
      <w:r w:rsidRPr="00A7220D">
        <w:t>President</w:t>
      </w:r>
    </w:p>
    <w:sectPr w:rsidR="007B4B81" w:rsidSect="002250BB">
      <w:headerReference w:type="default" r:id="rId8"/>
      <w:pgSz w:w="12240" w:h="15840" w:code="1"/>
      <w:pgMar w:top="1440" w:right="1296" w:bottom="864" w:left="1296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8308A6" w14:textId="77777777" w:rsidR="00FD2C44" w:rsidRDefault="00FD2C44">
      <w:r>
        <w:separator/>
      </w:r>
    </w:p>
  </w:endnote>
  <w:endnote w:type="continuationSeparator" w:id="0">
    <w:p w14:paraId="2349FAE2" w14:textId="77777777" w:rsidR="00FD2C44" w:rsidRDefault="00FD2C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113ACA" w14:textId="77777777" w:rsidR="00FD2C44" w:rsidRDefault="00FD2C44">
      <w:r>
        <w:separator/>
      </w:r>
    </w:p>
  </w:footnote>
  <w:footnote w:type="continuationSeparator" w:id="0">
    <w:p w14:paraId="17302129" w14:textId="77777777" w:rsidR="00FD2C44" w:rsidRDefault="00FD2C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F903E9" w14:textId="77777777" w:rsidR="00EE735C" w:rsidRDefault="00EE735C" w:rsidP="00665728">
    <w:pPr>
      <w:pStyle w:val="Header"/>
      <w:tabs>
        <w:tab w:val="clear" w:pos="4320"/>
        <w:tab w:val="clear" w:pos="8640"/>
        <w:tab w:val="center" w:pos="4680"/>
        <w:tab w:val="right" w:pos="9360"/>
      </w:tabs>
      <w:rPr>
        <w:sz w:val="20"/>
        <w:szCs w:val="20"/>
      </w:rPr>
    </w:pPr>
    <w:r w:rsidRPr="00416F99">
      <w:rPr>
        <w:sz w:val="20"/>
        <w:szCs w:val="20"/>
      </w:rPr>
      <w:t>Page Two</w:t>
    </w:r>
    <w:r w:rsidRPr="00416F99">
      <w:rPr>
        <w:sz w:val="20"/>
        <w:szCs w:val="20"/>
      </w:rPr>
      <w:tab/>
      <w:t>AGENDA</w:t>
    </w:r>
    <w:r w:rsidRPr="00416F99">
      <w:rPr>
        <w:sz w:val="20"/>
        <w:szCs w:val="20"/>
      </w:rPr>
      <w:tab/>
      <w:t>Facilities Committee</w:t>
    </w:r>
  </w:p>
  <w:p w14:paraId="0D17C9A7" w14:textId="520881FB" w:rsidR="00EE735C" w:rsidRPr="00416F99" w:rsidRDefault="00EE735C" w:rsidP="00D62E26">
    <w:pPr>
      <w:pStyle w:val="Header"/>
      <w:tabs>
        <w:tab w:val="clear" w:pos="8640"/>
        <w:tab w:val="center" w:pos="8550"/>
        <w:tab w:val="right" w:pos="9360"/>
      </w:tabs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Pr="00416F99">
      <w:rPr>
        <w:sz w:val="20"/>
        <w:szCs w:val="20"/>
      </w:rPr>
      <w:t xml:space="preserve">Meeting </w:t>
    </w:r>
    <w:r w:rsidR="00652C79">
      <w:rPr>
        <w:sz w:val="20"/>
        <w:szCs w:val="20"/>
      </w:rPr>
      <w:t>10/20</w:t>
    </w:r>
    <w:r w:rsidR="00FD626A">
      <w:rPr>
        <w:sz w:val="20"/>
        <w:szCs w:val="20"/>
      </w:rPr>
      <w:t>/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B10B1"/>
    <w:multiLevelType w:val="hybridMultilevel"/>
    <w:tmpl w:val="BA94587C"/>
    <w:lvl w:ilvl="0" w:tplc="0D54D536">
      <w:start w:val="1"/>
      <w:numFmt w:val="decimal"/>
      <w:lvlText w:val="%1."/>
      <w:lvlJc w:val="left"/>
      <w:pPr>
        <w:ind w:left="117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B09AB"/>
    <w:multiLevelType w:val="hybridMultilevel"/>
    <w:tmpl w:val="16D433CA"/>
    <w:lvl w:ilvl="0" w:tplc="DDF21690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2" w15:restartNumberingAfterBreak="0">
    <w:nsid w:val="2CCC506B"/>
    <w:multiLevelType w:val="hybridMultilevel"/>
    <w:tmpl w:val="D1369520"/>
    <w:lvl w:ilvl="0" w:tplc="4CD877FE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235CD4"/>
    <w:multiLevelType w:val="hybridMultilevel"/>
    <w:tmpl w:val="F36C19E6"/>
    <w:lvl w:ilvl="0" w:tplc="EC4A77AE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C40B2A"/>
    <w:multiLevelType w:val="hybridMultilevel"/>
    <w:tmpl w:val="1C44CF14"/>
    <w:lvl w:ilvl="0" w:tplc="6DB67FC8">
      <w:start w:val="1"/>
      <w:numFmt w:val="bullet"/>
      <w:lvlText w:val=""/>
      <w:lvlJc w:val="left"/>
      <w:pPr>
        <w:tabs>
          <w:tab w:val="num" w:pos="1152"/>
        </w:tabs>
        <w:ind w:left="1152" w:hanging="432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5472C"/>
    <w:multiLevelType w:val="hybridMultilevel"/>
    <w:tmpl w:val="E91C8C94"/>
    <w:lvl w:ilvl="0" w:tplc="8A1CD77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DA23888"/>
    <w:multiLevelType w:val="hybridMultilevel"/>
    <w:tmpl w:val="F606C52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0B31F8"/>
    <w:multiLevelType w:val="hybridMultilevel"/>
    <w:tmpl w:val="1E4209F2"/>
    <w:lvl w:ilvl="0" w:tplc="6BA2B4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30977F2"/>
    <w:multiLevelType w:val="hybridMultilevel"/>
    <w:tmpl w:val="E40C1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"/>
  </w:num>
  <w:num w:numId="7">
    <w:abstractNumId w:val="6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WwMDIxNTE3MDdX0lEKTi0uzszPAykwrwUA0Msu7SwAAAA="/>
  </w:docVars>
  <w:rsids>
    <w:rsidRoot w:val="00B2325A"/>
    <w:rsid w:val="000016F9"/>
    <w:rsid w:val="0000671B"/>
    <w:rsid w:val="000069F5"/>
    <w:rsid w:val="00007753"/>
    <w:rsid w:val="000100CF"/>
    <w:rsid w:val="00011A03"/>
    <w:rsid w:val="00014EBC"/>
    <w:rsid w:val="0001511F"/>
    <w:rsid w:val="00015CC6"/>
    <w:rsid w:val="0001742A"/>
    <w:rsid w:val="00021694"/>
    <w:rsid w:val="000231E7"/>
    <w:rsid w:val="00023C95"/>
    <w:rsid w:val="00024133"/>
    <w:rsid w:val="0002567C"/>
    <w:rsid w:val="000265A8"/>
    <w:rsid w:val="000268C1"/>
    <w:rsid w:val="00030917"/>
    <w:rsid w:val="00035B2E"/>
    <w:rsid w:val="00040171"/>
    <w:rsid w:val="0004538A"/>
    <w:rsid w:val="0004741C"/>
    <w:rsid w:val="00047A7D"/>
    <w:rsid w:val="00051C23"/>
    <w:rsid w:val="0005297A"/>
    <w:rsid w:val="000529F2"/>
    <w:rsid w:val="00052CE8"/>
    <w:rsid w:val="00052CED"/>
    <w:rsid w:val="00054005"/>
    <w:rsid w:val="00055460"/>
    <w:rsid w:val="00063698"/>
    <w:rsid w:val="00070E9C"/>
    <w:rsid w:val="00071D1F"/>
    <w:rsid w:val="0008108D"/>
    <w:rsid w:val="00081299"/>
    <w:rsid w:val="0008295F"/>
    <w:rsid w:val="00087B96"/>
    <w:rsid w:val="000904F5"/>
    <w:rsid w:val="000904FD"/>
    <w:rsid w:val="00090DD5"/>
    <w:rsid w:val="000911E6"/>
    <w:rsid w:val="00091684"/>
    <w:rsid w:val="00092A6E"/>
    <w:rsid w:val="00092C2C"/>
    <w:rsid w:val="00097BC7"/>
    <w:rsid w:val="000A2C7E"/>
    <w:rsid w:val="000A47CF"/>
    <w:rsid w:val="000A6444"/>
    <w:rsid w:val="000A762B"/>
    <w:rsid w:val="000B0395"/>
    <w:rsid w:val="000B045A"/>
    <w:rsid w:val="000B0B20"/>
    <w:rsid w:val="000B42FE"/>
    <w:rsid w:val="000B5DCB"/>
    <w:rsid w:val="000B7E27"/>
    <w:rsid w:val="000C116F"/>
    <w:rsid w:val="000C17C3"/>
    <w:rsid w:val="000C1ACF"/>
    <w:rsid w:val="000C271A"/>
    <w:rsid w:val="000C37C1"/>
    <w:rsid w:val="000C5427"/>
    <w:rsid w:val="000C7531"/>
    <w:rsid w:val="000D211A"/>
    <w:rsid w:val="000D3E97"/>
    <w:rsid w:val="000D770A"/>
    <w:rsid w:val="000D795A"/>
    <w:rsid w:val="000E3857"/>
    <w:rsid w:val="000E3D10"/>
    <w:rsid w:val="000E5CBD"/>
    <w:rsid w:val="000E6EF0"/>
    <w:rsid w:val="000F01EC"/>
    <w:rsid w:val="000F18D7"/>
    <w:rsid w:val="000F1D84"/>
    <w:rsid w:val="000F2B29"/>
    <w:rsid w:val="00103425"/>
    <w:rsid w:val="00106B29"/>
    <w:rsid w:val="00106F3C"/>
    <w:rsid w:val="00111255"/>
    <w:rsid w:val="001119B9"/>
    <w:rsid w:val="001124DF"/>
    <w:rsid w:val="00115049"/>
    <w:rsid w:val="001161D8"/>
    <w:rsid w:val="0011653E"/>
    <w:rsid w:val="00116EE2"/>
    <w:rsid w:val="0012040D"/>
    <w:rsid w:val="001205EF"/>
    <w:rsid w:val="00121A04"/>
    <w:rsid w:val="00122502"/>
    <w:rsid w:val="001247C0"/>
    <w:rsid w:val="00126792"/>
    <w:rsid w:val="00127F09"/>
    <w:rsid w:val="00130391"/>
    <w:rsid w:val="0013370D"/>
    <w:rsid w:val="00133FBB"/>
    <w:rsid w:val="00137963"/>
    <w:rsid w:val="00141C85"/>
    <w:rsid w:val="00144BAE"/>
    <w:rsid w:val="00145600"/>
    <w:rsid w:val="001459B4"/>
    <w:rsid w:val="0014675A"/>
    <w:rsid w:val="0014714B"/>
    <w:rsid w:val="0015035A"/>
    <w:rsid w:val="0015168C"/>
    <w:rsid w:val="0015198E"/>
    <w:rsid w:val="00152CC2"/>
    <w:rsid w:val="001557D2"/>
    <w:rsid w:val="00157196"/>
    <w:rsid w:val="001572B4"/>
    <w:rsid w:val="00161F19"/>
    <w:rsid w:val="00162078"/>
    <w:rsid w:val="00163B15"/>
    <w:rsid w:val="00163F9B"/>
    <w:rsid w:val="00164B58"/>
    <w:rsid w:val="00165F09"/>
    <w:rsid w:val="00173E69"/>
    <w:rsid w:val="00174A56"/>
    <w:rsid w:val="00175245"/>
    <w:rsid w:val="0018012F"/>
    <w:rsid w:val="00181114"/>
    <w:rsid w:val="001819C6"/>
    <w:rsid w:val="00181D1A"/>
    <w:rsid w:val="00181FCB"/>
    <w:rsid w:val="001822C6"/>
    <w:rsid w:val="001843D2"/>
    <w:rsid w:val="00185769"/>
    <w:rsid w:val="00186902"/>
    <w:rsid w:val="001918F8"/>
    <w:rsid w:val="00192640"/>
    <w:rsid w:val="00195AD9"/>
    <w:rsid w:val="00197E15"/>
    <w:rsid w:val="00197EA8"/>
    <w:rsid w:val="001A0E30"/>
    <w:rsid w:val="001A17A0"/>
    <w:rsid w:val="001A6018"/>
    <w:rsid w:val="001A61EC"/>
    <w:rsid w:val="001B0D21"/>
    <w:rsid w:val="001B10A3"/>
    <w:rsid w:val="001B2271"/>
    <w:rsid w:val="001B5660"/>
    <w:rsid w:val="001B635E"/>
    <w:rsid w:val="001B7E3D"/>
    <w:rsid w:val="001C2324"/>
    <w:rsid w:val="001C7A73"/>
    <w:rsid w:val="001D1CCD"/>
    <w:rsid w:val="001D339B"/>
    <w:rsid w:val="001D3FC2"/>
    <w:rsid w:val="001D5750"/>
    <w:rsid w:val="001D6789"/>
    <w:rsid w:val="001D6840"/>
    <w:rsid w:val="001D6AB2"/>
    <w:rsid w:val="001D6AC0"/>
    <w:rsid w:val="001D7C1A"/>
    <w:rsid w:val="001E02EF"/>
    <w:rsid w:val="001E2708"/>
    <w:rsid w:val="001E2D53"/>
    <w:rsid w:val="001E71E0"/>
    <w:rsid w:val="001F03D5"/>
    <w:rsid w:val="001F16DF"/>
    <w:rsid w:val="001F3422"/>
    <w:rsid w:val="001F5F3D"/>
    <w:rsid w:val="001F70A9"/>
    <w:rsid w:val="002006AE"/>
    <w:rsid w:val="002035C2"/>
    <w:rsid w:val="00205188"/>
    <w:rsid w:val="00205622"/>
    <w:rsid w:val="002133ED"/>
    <w:rsid w:val="00215981"/>
    <w:rsid w:val="00217063"/>
    <w:rsid w:val="002214B7"/>
    <w:rsid w:val="00221812"/>
    <w:rsid w:val="00222E67"/>
    <w:rsid w:val="002236E5"/>
    <w:rsid w:val="002248CC"/>
    <w:rsid w:val="00224E19"/>
    <w:rsid w:val="002250BB"/>
    <w:rsid w:val="00226C88"/>
    <w:rsid w:val="00230462"/>
    <w:rsid w:val="00233222"/>
    <w:rsid w:val="00234D10"/>
    <w:rsid w:val="00236F7C"/>
    <w:rsid w:val="00237BDC"/>
    <w:rsid w:val="002419D9"/>
    <w:rsid w:val="00241A0A"/>
    <w:rsid w:val="00242E76"/>
    <w:rsid w:val="0024390C"/>
    <w:rsid w:val="0024437B"/>
    <w:rsid w:val="00244F0D"/>
    <w:rsid w:val="00245DE4"/>
    <w:rsid w:val="002471EE"/>
    <w:rsid w:val="002504F5"/>
    <w:rsid w:val="002538A1"/>
    <w:rsid w:val="00253F4A"/>
    <w:rsid w:val="00253F97"/>
    <w:rsid w:val="00254781"/>
    <w:rsid w:val="00255281"/>
    <w:rsid w:val="002553DC"/>
    <w:rsid w:val="00255B03"/>
    <w:rsid w:val="0025736F"/>
    <w:rsid w:val="00261380"/>
    <w:rsid w:val="00261AEA"/>
    <w:rsid w:val="00262B6F"/>
    <w:rsid w:val="00263756"/>
    <w:rsid w:val="00264519"/>
    <w:rsid w:val="00264C22"/>
    <w:rsid w:val="00264E24"/>
    <w:rsid w:val="00265015"/>
    <w:rsid w:val="0027194A"/>
    <w:rsid w:val="00271AC8"/>
    <w:rsid w:val="002728BF"/>
    <w:rsid w:val="00281D1F"/>
    <w:rsid w:val="00283912"/>
    <w:rsid w:val="0029035F"/>
    <w:rsid w:val="00290385"/>
    <w:rsid w:val="0029092E"/>
    <w:rsid w:val="00291934"/>
    <w:rsid w:val="002922C0"/>
    <w:rsid w:val="002953D0"/>
    <w:rsid w:val="00297388"/>
    <w:rsid w:val="002A03FA"/>
    <w:rsid w:val="002A72AE"/>
    <w:rsid w:val="002B0C14"/>
    <w:rsid w:val="002B0EBC"/>
    <w:rsid w:val="002B160C"/>
    <w:rsid w:val="002B217D"/>
    <w:rsid w:val="002B27F1"/>
    <w:rsid w:val="002B69E8"/>
    <w:rsid w:val="002B7958"/>
    <w:rsid w:val="002B7A55"/>
    <w:rsid w:val="002C6F98"/>
    <w:rsid w:val="002D26F2"/>
    <w:rsid w:val="002D52ED"/>
    <w:rsid w:val="002D5D12"/>
    <w:rsid w:val="002E1063"/>
    <w:rsid w:val="002E5148"/>
    <w:rsid w:val="002E7D18"/>
    <w:rsid w:val="002F11E9"/>
    <w:rsid w:val="002F2148"/>
    <w:rsid w:val="002F231C"/>
    <w:rsid w:val="002F4749"/>
    <w:rsid w:val="002F5374"/>
    <w:rsid w:val="002F5C52"/>
    <w:rsid w:val="002F7725"/>
    <w:rsid w:val="002F7ABA"/>
    <w:rsid w:val="0030048C"/>
    <w:rsid w:val="00301F7D"/>
    <w:rsid w:val="00302950"/>
    <w:rsid w:val="00303522"/>
    <w:rsid w:val="003049A0"/>
    <w:rsid w:val="00307134"/>
    <w:rsid w:val="003100E8"/>
    <w:rsid w:val="00311D43"/>
    <w:rsid w:val="00315377"/>
    <w:rsid w:val="0031553F"/>
    <w:rsid w:val="003168BE"/>
    <w:rsid w:val="00317053"/>
    <w:rsid w:val="003245B2"/>
    <w:rsid w:val="00327425"/>
    <w:rsid w:val="00331816"/>
    <w:rsid w:val="00335214"/>
    <w:rsid w:val="00335667"/>
    <w:rsid w:val="00335711"/>
    <w:rsid w:val="00342CB7"/>
    <w:rsid w:val="00344B73"/>
    <w:rsid w:val="0035192F"/>
    <w:rsid w:val="00352E5A"/>
    <w:rsid w:val="00354D8B"/>
    <w:rsid w:val="00354F09"/>
    <w:rsid w:val="003608A3"/>
    <w:rsid w:val="00362CED"/>
    <w:rsid w:val="00366919"/>
    <w:rsid w:val="0037286B"/>
    <w:rsid w:val="00373116"/>
    <w:rsid w:val="003746B1"/>
    <w:rsid w:val="00374865"/>
    <w:rsid w:val="00377D7A"/>
    <w:rsid w:val="00380705"/>
    <w:rsid w:val="003824A5"/>
    <w:rsid w:val="00384610"/>
    <w:rsid w:val="003873FE"/>
    <w:rsid w:val="00387D13"/>
    <w:rsid w:val="003945F7"/>
    <w:rsid w:val="0039565F"/>
    <w:rsid w:val="0039608A"/>
    <w:rsid w:val="003A2181"/>
    <w:rsid w:val="003A2F13"/>
    <w:rsid w:val="003A485C"/>
    <w:rsid w:val="003B2208"/>
    <w:rsid w:val="003B4314"/>
    <w:rsid w:val="003B61AF"/>
    <w:rsid w:val="003C0E84"/>
    <w:rsid w:val="003C7BAB"/>
    <w:rsid w:val="003D0197"/>
    <w:rsid w:val="003D01B4"/>
    <w:rsid w:val="003D2322"/>
    <w:rsid w:val="003D3153"/>
    <w:rsid w:val="003D3921"/>
    <w:rsid w:val="003D5D8C"/>
    <w:rsid w:val="003D5ECE"/>
    <w:rsid w:val="003E187D"/>
    <w:rsid w:val="003E196A"/>
    <w:rsid w:val="003E2105"/>
    <w:rsid w:val="003E3A08"/>
    <w:rsid w:val="003E3F18"/>
    <w:rsid w:val="003F0DE9"/>
    <w:rsid w:val="003F1B09"/>
    <w:rsid w:val="003F3DEB"/>
    <w:rsid w:val="003F44AF"/>
    <w:rsid w:val="003F63B0"/>
    <w:rsid w:val="0040335A"/>
    <w:rsid w:val="00403747"/>
    <w:rsid w:val="00403CC3"/>
    <w:rsid w:val="004044C9"/>
    <w:rsid w:val="00407901"/>
    <w:rsid w:val="004111F8"/>
    <w:rsid w:val="00413B3C"/>
    <w:rsid w:val="004163BF"/>
    <w:rsid w:val="00416F99"/>
    <w:rsid w:val="00417C46"/>
    <w:rsid w:val="00417F70"/>
    <w:rsid w:val="004221F0"/>
    <w:rsid w:val="00422D02"/>
    <w:rsid w:val="00423477"/>
    <w:rsid w:val="00423C18"/>
    <w:rsid w:val="00424632"/>
    <w:rsid w:val="00424A64"/>
    <w:rsid w:val="004256AE"/>
    <w:rsid w:val="00425D0A"/>
    <w:rsid w:val="0042742A"/>
    <w:rsid w:val="00427797"/>
    <w:rsid w:val="00431046"/>
    <w:rsid w:val="00431DC0"/>
    <w:rsid w:val="00432510"/>
    <w:rsid w:val="0043263B"/>
    <w:rsid w:val="00432BA9"/>
    <w:rsid w:val="004330CA"/>
    <w:rsid w:val="004366AF"/>
    <w:rsid w:val="004375B7"/>
    <w:rsid w:val="00440C46"/>
    <w:rsid w:val="00442267"/>
    <w:rsid w:val="00443ADE"/>
    <w:rsid w:val="00445B1C"/>
    <w:rsid w:val="004468A7"/>
    <w:rsid w:val="00450D85"/>
    <w:rsid w:val="00451C10"/>
    <w:rsid w:val="00454741"/>
    <w:rsid w:val="00457A7D"/>
    <w:rsid w:val="004633A3"/>
    <w:rsid w:val="0046373A"/>
    <w:rsid w:val="00463DD4"/>
    <w:rsid w:val="004646A5"/>
    <w:rsid w:val="00465D4C"/>
    <w:rsid w:val="0046644C"/>
    <w:rsid w:val="00466D55"/>
    <w:rsid w:val="00467985"/>
    <w:rsid w:val="004702D9"/>
    <w:rsid w:val="00470618"/>
    <w:rsid w:val="004729C3"/>
    <w:rsid w:val="0047586D"/>
    <w:rsid w:val="004765E5"/>
    <w:rsid w:val="00481377"/>
    <w:rsid w:val="00482484"/>
    <w:rsid w:val="00491820"/>
    <w:rsid w:val="00492496"/>
    <w:rsid w:val="0049504F"/>
    <w:rsid w:val="004962F3"/>
    <w:rsid w:val="00496328"/>
    <w:rsid w:val="00496CE7"/>
    <w:rsid w:val="004A3F2C"/>
    <w:rsid w:val="004A7356"/>
    <w:rsid w:val="004B0AF0"/>
    <w:rsid w:val="004B0D53"/>
    <w:rsid w:val="004B1184"/>
    <w:rsid w:val="004B2901"/>
    <w:rsid w:val="004B599A"/>
    <w:rsid w:val="004C3CCE"/>
    <w:rsid w:val="004C7E02"/>
    <w:rsid w:val="004D03E8"/>
    <w:rsid w:val="004D0E59"/>
    <w:rsid w:val="004D20CD"/>
    <w:rsid w:val="004D26D7"/>
    <w:rsid w:val="004D2861"/>
    <w:rsid w:val="004D5BAD"/>
    <w:rsid w:val="004D71AF"/>
    <w:rsid w:val="004E166B"/>
    <w:rsid w:val="004E32ED"/>
    <w:rsid w:val="004E5E7A"/>
    <w:rsid w:val="004E7428"/>
    <w:rsid w:val="004E776D"/>
    <w:rsid w:val="004F02C3"/>
    <w:rsid w:val="004F06E1"/>
    <w:rsid w:val="004F0DA2"/>
    <w:rsid w:val="004F19AA"/>
    <w:rsid w:val="004F50AA"/>
    <w:rsid w:val="004F6915"/>
    <w:rsid w:val="004F6B3C"/>
    <w:rsid w:val="004F6DF7"/>
    <w:rsid w:val="00500A24"/>
    <w:rsid w:val="0050176C"/>
    <w:rsid w:val="005052AF"/>
    <w:rsid w:val="00505CF3"/>
    <w:rsid w:val="00506365"/>
    <w:rsid w:val="0051195C"/>
    <w:rsid w:val="00512EE9"/>
    <w:rsid w:val="00516362"/>
    <w:rsid w:val="00516D5F"/>
    <w:rsid w:val="00517107"/>
    <w:rsid w:val="00523226"/>
    <w:rsid w:val="00523367"/>
    <w:rsid w:val="00526A4F"/>
    <w:rsid w:val="005270B7"/>
    <w:rsid w:val="00527777"/>
    <w:rsid w:val="00534904"/>
    <w:rsid w:val="00537CAA"/>
    <w:rsid w:val="00540BFD"/>
    <w:rsid w:val="005414CF"/>
    <w:rsid w:val="005420DA"/>
    <w:rsid w:val="00542C10"/>
    <w:rsid w:val="005455B0"/>
    <w:rsid w:val="00546E7E"/>
    <w:rsid w:val="00553460"/>
    <w:rsid w:val="0055348B"/>
    <w:rsid w:val="005548F9"/>
    <w:rsid w:val="0055561B"/>
    <w:rsid w:val="00561A75"/>
    <w:rsid w:val="00563EF9"/>
    <w:rsid w:val="00564208"/>
    <w:rsid w:val="00564838"/>
    <w:rsid w:val="005652F4"/>
    <w:rsid w:val="00565C43"/>
    <w:rsid w:val="00566289"/>
    <w:rsid w:val="0056687A"/>
    <w:rsid w:val="00571D34"/>
    <w:rsid w:val="00574F22"/>
    <w:rsid w:val="00574FDD"/>
    <w:rsid w:val="0057548A"/>
    <w:rsid w:val="005757C6"/>
    <w:rsid w:val="00585324"/>
    <w:rsid w:val="00585DB5"/>
    <w:rsid w:val="00586B64"/>
    <w:rsid w:val="00587F6A"/>
    <w:rsid w:val="005900D8"/>
    <w:rsid w:val="0059041E"/>
    <w:rsid w:val="005A1A24"/>
    <w:rsid w:val="005A6024"/>
    <w:rsid w:val="005A6F69"/>
    <w:rsid w:val="005A7B05"/>
    <w:rsid w:val="005A7CAF"/>
    <w:rsid w:val="005B3CA6"/>
    <w:rsid w:val="005B512D"/>
    <w:rsid w:val="005C00CB"/>
    <w:rsid w:val="005C0DE7"/>
    <w:rsid w:val="005C11FD"/>
    <w:rsid w:val="005C1B33"/>
    <w:rsid w:val="005C1BD7"/>
    <w:rsid w:val="005C3D17"/>
    <w:rsid w:val="005C3E64"/>
    <w:rsid w:val="005C4235"/>
    <w:rsid w:val="005C5D2C"/>
    <w:rsid w:val="005C6EFD"/>
    <w:rsid w:val="005D22D6"/>
    <w:rsid w:val="005D6F30"/>
    <w:rsid w:val="005E039A"/>
    <w:rsid w:val="005E1C19"/>
    <w:rsid w:val="005E28C7"/>
    <w:rsid w:val="005E5EB5"/>
    <w:rsid w:val="005E6CE1"/>
    <w:rsid w:val="005E7244"/>
    <w:rsid w:val="005F02AA"/>
    <w:rsid w:val="005F17EF"/>
    <w:rsid w:val="005F1ADD"/>
    <w:rsid w:val="005F1E29"/>
    <w:rsid w:val="005F27EF"/>
    <w:rsid w:val="005F2A63"/>
    <w:rsid w:val="005F5553"/>
    <w:rsid w:val="005F6525"/>
    <w:rsid w:val="00601775"/>
    <w:rsid w:val="00607DC7"/>
    <w:rsid w:val="0061213B"/>
    <w:rsid w:val="00613F3D"/>
    <w:rsid w:val="00614B1B"/>
    <w:rsid w:val="0061669E"/>
    <w:rsid w:val="00622CF6"/>
    <w:rsid w:val="00624085"/>
    <w:rsid w:val="006253D6"/>
    <w:rsid w:val="00626981"/>
    <w:rsid w:val="00630E99"/>
    <w:rsid w:val="00631597"/>
    <w:rsid w:val="006344AE"/>
    <w:rsid w:val="006411C1"/>
    <w:rsid w:val="006432C7"/>
    <w:rsid w:val="006450B6"/>
    <w:rsid w:val="00646B0F"/>
    <w:rsid w:val="006471D5"/>
    <w:rsid w:val="00647805"/>
    <w:rsid w:val="00647AD3"/>
    <w:rsid w:val="00650546"/>
    <w:rsid w:val="006507D3"/>
    <w:rsid w:val="00652C79"/>
    <w:rsid w:val="006537AE"/>
    <w:rsid w:val="00653BC2"/>
    <w:rsid w:val="00653E1B"/>
    <w:rsid w:val="0065440D"/>
    <w:rsid w:val="006558D0"/>
    <w:rsid w:val="00656D94"/>
    <w:rsid w:val="006612DB"/>
    <w:rsid w:val="00665728"/>
    <w:rsid w:val="00673DF5"/>
    <w:rsid w:val="0067416F"/>
    <w:rsid w:val="00680251"/>
    <w:rsid w:val="00680B37"/>
    <w:rsid w:val="006823B2"/>
    <w:rsid w:val="00682DE3"/>
    <w:rsid w:val="006850E4"/>
    <w:rsid w:val="0069135B"/>
    <w:rsid w:val="00691F0F"/>
    <w:rsid w:val="00693438"/>
    <w:rsid w:val="00693B7A"/>
    <w:rsid w:val="00694B7A"/>
    <w:rsid w:val="00695306"/>
    <w:rsid w:val="006A08CB"/>
    <w:rsid w:val="006A2B72"/>
    <w:rsid w:val="006A5E33"/>
    <w:rsid w:val="006B0190"/>
    <w:rsid w:val="006B221A"/>
    <w:rsid w:val="006B2A17"/>
    <w:rsid w:val="006B592D"/>
    <w:rsid w:val="006B6140"/>
    <w:rsid w:val="006B7D09"/>
    <w:rsid w:val="006C08F8"/>
    <w:rsid w:val="006C1D32"/>
    <w:rsid w:val="006C445D"/>
    <w:rsid w:val="006C45B7"/>
    <w:rsid w:val="006C65F9"/>
    <w:rsid w:val="006C6D80"/>
    <w:rsid w:val="006D078F"/>
    <w:rsid w:val="006D0F34"/>
    <w:rsid w:val="006D1918"/>
    <w:rsid w:val="006D2212"/>
    <w:rsid w:val="006D344B"/>
    <w:rsid w:val="006D474D"/>
    <w:rsid w:val="006D603C"/>
    <w:rsid w:val="006D6E8F"/>
    <w:rsid w:val="006D7518"/>
    <w:rsid w:val="006E25B5"/>
    <w:rsid w:val="006E2A91"/>
    <w:rsid w:val="006E3E2D"/>
    <w:rsid w:val="006F392F"/>
    <w:rsid w:val="006F5811"/>
    <w:rsid w:val="007016CC"/>
    <w:rsid w:val="00702575"/>
    <w:rsid w:val="00702E54"/>
    <w:rsid w:val="007037C2"/>
    <w:rsid w:val="007044A0"/>
    <w:rsid w:val="00707556"/>
    <w:rsid w:val="0071242D"/>
    <w:rsid w:val="00712A99"/>
    <w:rsid w:val="00714082"/>
    <w:rsid w:val="00717902"/>
    <w:rsid w:val="00724761"/>
    <w:rsid w:val="0073115D"/>
    <w:rsid w:val="00733387"/>
    <w:rsid w:val="00734164"/>
    <w:rsid w:val="00734B71"/>
    <w:rsid w:val="007359CD"/>
    <w:rsid w:val="00740A1C"/>
    <w:rsid w:val="00741558"/>
    <w:rsid w:val="0074795F"/>
    <w:rsid w:val="00747FFE"/>
    <w:rsid w:val="00752EB6"/>
    <w:rsid w:val="00753262"/>
    <w:rsid w:val="00754470"/>
    <w:rsid w:val="00754E6B"/>
    <w:rsid w:val="0076150B"/>
    <w:rsid w:val="00762255"/>
    <w:rsid w:val="007632EE"/>
    <w:rsid w:val="00763CB1"/>
    <w:rsid w:val="0076550A"/>
    <w:rsid w:val="00770AD5"/>
    <w:rsid w:val="007728FE"/>
    <w:rsid w:val="007730F7"/>
    <w:rsid w:val="00775E3B"/>
    <w:rsid w:val="007845EF"/>
    <w:rsid w:val="007848EE"/>
    <w:rsid w:val="00786CF8"/>
    <w:rsid w:val="00787B83"/>
    <w:rsid w:val="00787DB6"/>
    <w:rsid w:val="00792BAF"/>
    <w:rsid w:val="007956B7"/>
    <w:rsid w:val="00795E9B"/>
    <w:rsid w:val="00796D11"/>
    <w:rsid w:val="007A34EA"/>
    <w:rsid w:val="007A392E"/>
    <w:rsid w:val="007A3B11"/>
    <w:rsid w:val="007A5E56"/>
    <w:rsid w:val="007B19DD"/>
    <w:rsid w:val="007B2F95"/>
    <w:rsid w:val="007B4B7B"/>
    <w:rsid w:val="007B4B81"/>
    <w:rsid w:val="007B772D"/>
    <w:rsid w:val="007C0B69"/>
    <w:rsid w:val="007C1983"/>
    <w:rsid w:val="007C3963"/>
    <w:rsid w:val="007C3BAF"/>
    <w:rsid w:val="007C3C58"/>
    <w:rsid w:val="007C4A20"/>
    <w:rsid w:val="007C5BCC"/>
    <w:rsid w:val="007D1194"/>
    <w:rsid w:val="007D2F07"/>
    <w:rsid w:val="007D5F63"/>
    <w:rsid w:val="007D7863"/>
    <w:rsid w:val="007D7FF2"/>
    <w:rsid w:val="007E0113"/>
    <w:rsid w:val="007E056A"/>
    <w:rsid w:val="007E0862"/>
    <w:rsid w:val="007E0872"/>
    <w:rsid w:val="007E197B"/>
    <w:rsid w:val="007E6498"/>
    <w:rsid w:val="007E791C"/>
    <w:rsid w:val="007F36DD"/>
    <w:rsid w:val="007F38E6"/>
    <w:rsid w:val="007F5E27"/>
    <w:rsid w:val="008043D8"/>
    <w:rsid w:val="00805854"/>
    <w:rsid w:val="008071FE"/>
    <w:rsid w:val="00811C05"/>
    <w:rsid w:val="00812300"/>
    <w:rsid w:val="008152FB"/>
    <w:rsid w:val="008205B2"/>
    <w:rsid w:val="00820BC7"/>
    <w:rsid w:val="00822475"/>
    <w:rsid w:val="0082614F"/>
    <w:rsid w:val="0083122F"/>
    <w:rsid w:val="0083586A"/>
    <w:rsid w:val="00837934"/>
    <w:rsid w:val="008379CB"/>
    <w:rsid w:val="0084040A"/>
    <w:rsid w:val="00840551"/>
    <w:rsid w:val="00844851"/>
    <w:rsid w:val="00847307"/>
    <w:rsid w:val="008506C1"/>
    <w:rsid w:val="00855C0A"/>
    <w:rsid w:val="0085661C"/>
    <w:rsid w:val="00857121"/>
    <w:rsid w:val="00861605"/>
    <w:rsid w:val="00861912"/>
    <w:rsid w:val="008651C3"/>
    <w:rsid w:val="00870408"/>
    <w:rsid w:val="00871091"/>
    <w:rsid w:val="00871D1C"/>
    <w:rsid w:val="00874F3F"/>
    <w:rsid w:val="008752A3"/>
    <w:rsid w:val="00875474"/>
    <w:rsid w:val="008767F9"/>
    <w:rsid w:val="0088122C"/>
    <w:rsid w:val="008829EE"/>
    <w:rsid w:val="00887D5E"/>
    <w:rsid w:val="00891B18"/>
    <w:rsid w:val="00892496"/>
    <w:rsid w:val="00893766"/>
    <w:rsid w:val="00894DDB"/>
    <w:rsid w:val="008966A6"/>
    <w:rsid w:val="008A138C"/>
    <w:rsid w:val="008A19BE"/>
    <w:rsid w:val="008A49BE"/>
    <w:rsid w:val="008A5278"/>
    <w:rsid w:val="008A56EE"/>
    <w:rsid w:val="008A6916"/>
    <w:rsid w:val="008B00F7"/>
    <w:rsid w:val="008B268C"/>
    <w:rsid w:val="008B274B"/>
    <w:rsid w:val="008B296E"/>
    <w:rsid w:val="008B2D5F"/>
    <w:rsid w:val="008B3905"/>
    <w:rsid w:val="008B4FE7"/>
    <w:rsid w:val="008B6127"/>
    <w:rsid w:val="008B6932"/>
    <w:rsid w:val="008B6DC4"/>
    <w:rsid w:val="008B754E"/>
    <w:rsid w:val="008C2A75"/>
    <w:rsid w:val="008C3515"/>
    <w:rsid w:val="008C503F"/>
    <w:rsid w:val="008C7F36"/>
    <w:rsid w:val="008D018E"/>
    <w:rsid w:val="008D2BF5"/>
    <w:rsid w:val="008D4A67"/>
    <w:rsid w:val="008D5050"/>
    <w:rsid w:val="008D5D68"/>
    <w:rsid w:val="008E304F"/>
    <w:rsid w:val="008E4AB5"/>
    <w:rsid w:val="008E4BED"/>
    <w:rsid w:val="008E623E"/>
    <w:rsid w:val="008E71CB"/>
    <w:rsid w:val="008F022B"/>
    <w:rsid w:val="008F0749"/>
    <w:rsid w:val="008F0E64"/>
    <w:rsid w:val="008F0FB1"/>
    <w:rsid w:val="008F2856"/>
    <w:rsid w:val="008F36ED"/>
    <w:rsid w:val="008F3A27"/>
    <w:rsid w:val="008F46AA"/>
    <w:rsid w:val="008F4A7E"/>
    <w:rsid w:val="009001DD"/>
    <w:rsid w:val="00903926"/>
    <w:rsid w:val="00903E89"/>
    <w:rsid w:val="00904250"/>
    <w:rsid w:val="00904710"/>
    <w:rsid w:val="009070CE"/>
    <w:rsid w:val="00912229"/>
    <w:rsid w:val="0091393A"/>
    <w:rsid w:val="00914DF4"/>
    <w:rsid w:val="00915CA0"/>
    <w:rsid w:val="009176F8"/>
    <w:rsid w:val="00921CD5"/>
    <w:rsid w:val="00921F8E"/>
    <w:rsid w:val="009225D9"/>
    <w:rsid w:val="009259C1"/>
    <w:rsid w:val="00926096"/>
    <w:rsid w:val="00926F5A"/>
    <w:rsid w:val="00930071"/>
    <w:rsid w:val="00931D5E"/>
    <w:rsid w:val="00932DFB"/>
    <w:rsid w:val="0093329D"/>
    <w:rsid w:val="00933966"/>
    <w:rsid w:val="00935B77"/>
    <w:rsid w:val="009370FA"/>
    <w:rsid w:val="00944B6B"/>
    <w:rsid w:val="00945297"/>
    <w:rsid w:val="00946BAC"/>
    <w:rsid w:val="00950A37"/>
    <w:rsid w:val="00953662"/>
    <w:rsid w:val="00953768"/>
    <w:rsid w:val="0095425B"/>
    <w:rsid w:val="00954934"/>
    <w:rsid w:val="00954CAF"/>
    <w:rsid w:val="00966AAD"/>
    <w:rsid w:val="00966E67"/>
    <w:rsid w:val="00975871"/>
    <w:rsid w:val="00976033"/>
    <w:rsid w:val="00977699"/>
    <w:rsid w:val="00981DDD"/>
    <w:rsid w:val="00983329"/>
    <w:rsid w:val="00984D4D"/>
    <w:rsid w:val="00986889"/>
    <w:rsid w:val="009871F2"/>
    <w:rsid w:val="00990A6D"/>
    <w:rsid w:val="009A303F"/>
    <w:rsid w:val="009A3EC0"/>
    <w:rsid w:val="009B1943"/>
    <w:rsid w:val="009B1F89"/>
    <w:rsid w:val="009B3CFA"/>
    <w:rsid w:val="009B44A2"/>
    <w:rsid w:val="009C3001"/>
    <w:rsid w:val="009C44D3"/>
    <w:rsid w:val="009C55BB"/>
    <w:rsid w:val="009C65F3"/>
    <w:rsid w:val="009D0194"/>
    <w:rsid w:val="009D17E3"/>
    <w:rsid w:val="009D19C1"/>
    <w:rsid w:val="009D1DA6"/>
    <w:rsid w:val="009D1E1E"/>
    <w:rsid w:val="009D3840"/>
    <w:rsid w:val="009D3E76"/>
    <w:rsid w:val="009D648A"/>
    <w:rsid w:val="009D6938"/>
    <w:rsid w:val="009E051E"/>
    <w:rsid w:val="009E0D28"/>
    <w:rsid w:val="009E2D92"/>
    <w:rsid w:val="009E39F0"/>
    <w:rsid w:val="009E68FD"/>
    <w:rsid w:val="009E6E50"/>
    <w:rsid w:val="009F0853"/>
    <w:rsid w:val="009F6786"/>
    <w:rsid w:val="009F70A7"/>
    <w:rsid w:val="009F7AB0"/>
    <w:rsid w:val="00A00880"/>
    <w:rsid w:val="00A00FB2"/>
    <w:rsid w:val="00A01480"/>
    <w:rsid w:val="00A05407"/>
    <w:rsid w:val="00A06073"/>
    <w:rsid w:val="00A066C1"/>
    <w:rsid w:val="00A1079B"/>
    <w:rsid w:val="00A137E5"/>
    <w:rsid w:val="00A1430E"/>
    <w:rsid w:val="00A1432D"/>
    <w:rsid w:val="00A14913"/>
    <w:rsid w:val="00A14D57"/>
    <w:rsid w:val="00A15B5D"/>
    <w:rsid w:val="00A15CCF"/>
    <w:rsid w:val="00A17384"/>
    <w:rsid w:val="00A17CB0"/>
    <w:rsid w:val="00A24873"/>
    <w:rsid w:val="00A2746E"/>
    <w:rsid w:val="00A30470"/>
    <w:rsid w:val="00A30C9A"/>
    <w:rsid w:val="00A32020"/>
    <w:rsid w:val="00A34F6C"/>
    <w:rsid w:val="00A34F8C"/>
    <w:rsid w:val="00A36B07"/>
    <w:rsid w:val="00A3767C"/>
    <w:rsid w:val="00A452FB"/>
    <w:rsid w:val="00A47809"/>
    <w:rsid w:val="00A53454"/>
    <w:rsid w:val="00A541C5"/>
    <w:rsid w:val="00A548B7"/>
    <w:rsid w:val="00A57437"/>
    <w:rsid w:val="00A62F27"/>
    <w:rsid w:val="00A6440F"/>
    <w:rsid w:val="00A70C9A"/>
    <w:rsid w:val="00A7220D"/>
    <w:rsid w:val="00A7400A"/>
    <w:rsid w:val="00A74B1A"/>
    <w:rsid w:val="00A7762B"/>
    <w:rsid w:val="00A77B63"/>
    <w:rsid w:val="00A77C79"/>
    <w:rsid w:val="00A82E99"/>
    <w:rsid w:val="00A83E4F"/>
    <w:rsid w:val="00A842AB"/>
    <w:rsid w:val="00A87364"/>
    <w:rsid w:val="00A91EA4"/>
    <w:rsid w:val="00A94265"/>
    <w:rsid w:val="00A957FD"/>
    <w:rsid w:val="00A95A48"/>
    <w:rsid w:val="00AA06BC"/>
    <w:rsid w:val="00AA10D2"/>
    <w:rsid w:val="00AA12F4"/>
    <w:rsid w:val="00AA6E20"/>
    <w:rsid w:val="00AA7603"/>
    <w:rsid w:val="00AB0A5A"/>
    <w:rsid w:val="00AB456C"/>
    <w:rsid w:val="00AB49AB"/>
    <w:rsid w:val="00AB4C70"/>
    <w:rsid w:val="00AB4E09"/>
    <w:rsid w:val="00AB5698"/>
    <w:rsid w:val="00AB6A14"/>
    <w:rsid w:val="00AB739F"/>
    <w:rsid w:val="00AB7AF5"/>
    <w:rsid w:val="00AC083A"/>
    <w:rsid w:val="00AC4747"/>
    <w:rsid w:val="00AC5DB3"/>
    <w:rsid w:val="00AC7FA3"/>
    <w:rsid w:val="00AD1795"/>
    <w:rsid w:val="00AD3227"/>
    <w:rsid w:val="00AD4EDB"/>
    <w:rsid w:val="00AD65DF"/>
    <w:rsid w:val="00AD6782"/>
    <w:rsid w:val="00AE048F"/>
    <w:rsid w:val="00AE202B"/>
    <w:rsid w:val="00AE66EC"/>
    <w:rsid w:val="00AE74A5"/>
    <w:rsid w:val="00AF1E27"/>
    <w:rsid w:val="00AF45C4"/>
    <w:rsid w:val="00B01574"/>
    <w:rsid w:val="00B02B8C"/>
    <w:rsid w:val="00B031C9"/>
    <w:rsid w:val="00B03ECE"/>
    <w:rsid w:val="00B056D8"/>
    <w:rsid w:val="00B05FFE"/>
    <w:rsid w:val="00B07E05"/>
    <w:rsid w:val="00B100A2"/>
    <w:rsid w:val="00B10CE3"/>
    <w:rsid w:val="00B1554A"/>
    <w:rsid w:val="00B20DFF"/>
    <w:rsid w:val="00B22831"/>
    <w:rsid w:val="00B2325A"/>
    <w:rsid w:val="00B242AD"/>
    <w:rsid w:val="00B3176A"/>
    <w:rsid w:val="00B32116"/>
    <w:rsid w:val="00B3697F"/>
    <w:rsid w:val="00B41660"/>
    <w:rsid w:val="00B4278A"/>
    <w:rsid w:val="00B437B5"/>
    <w:rsid w:val="00B43DBA"/>
    <w:rsid w:val="00B4425C"/>
    <w:rsid w:val="00B45475"/>
    <w:rsid w:val="00B52125"/>
    <w:rsid w:val="00B55A36"/>
    <w:rsid w:val="00B55A61"/>
    <w:rsid w:val="00B55F15"/>
    <w:rsid w:val="00B565DF"/>
    <w:rsid w:val="00B6188C"/>
    <w:rsid w:val="00B63779"/>
    <w:rsid w:val="00B63991"/>
    <w:rsid w:val="00B64A14"/>
    <w:rsid w:val="00B65FC0"/>
    <w:rsid w:val="00B67304"/>
    <w:rsid w:val="00B740BB"/>
    <w:rsid w:val="00B7695C"/>
    <w:rsid w:val="00B85095"/>
    <w:rsid w:val="00B87BBE"/>
    <w:rsid w:val="00B87E03"/>
    <w:rsid w:val="00B909B0"/>
    <w:rsid w:val="00B91ACF"/>
    <w:rsid w:val="00B95B64"/>
    <w:rsid w:val="00BA0A33"/>
    <w:rsid w:val="00BA11EE"/>
    <w:rsid w:val="00BA23CE"/>
    <w:rsid w:val="00BA27FC"/>
    <w:rsid w:val="00BA2B14"/>
    <w:rsid w:val="00BA2CA9"/>
    <w:rsid w:val="00BA2D13"/>
    <w:rsid w:val="00BA3B5F"/>
    <w:rsid w:val="00BA44DC"/>
    <w:rsid w:val="00BB43C0"/>
    <w:rsid w:val="00BB4C9E"/>
    <w:rsid w:val="00BB524E"/>
    <w:rsid w:val="00BB5B74"/>
    <w:rsid w:val="00BB60DE"/>
    <w:rsid w:val="00BC34A0"/>
    <w:rsid w:val="00BC445C"/>
    <w:rsid w:val="00BC6A6D"/>
    <w:rsid w:val="00BC6FE2"/>
    <w:rsid w:val="00BD086A"/>
    <w:rsid w:val="00BD24AA"/>
    <w:rsid w:val="00BE18F8"/>
    <w:rsid w:val="00BE34CF"/>
    <w:rsid w:val="00BE4E00"/>
    <w:rsid w:val="00BE4F41"/>
    <w:rsid w:val="00BE578D"/>
    <w:rsid w:val="00BE741A"/>
    <w:rsid w:val="00BF1704"/>
    <w:rsid w:val="00BF2E55"/>
    <w:rsid w:val="00BF57AD"/>
    <w:rsid w:val="00BF728B"/>
    <w:rsid w:val="00C00350"/>
    <w:rsid w:val="00C05EA7"/>
    <w:rsid w:val="00C0668C"/>
    <w:rsid w:val="00C07B95"/>
    <w:rsid w:val="00C10209"/>
    <w:rsid w:val="00C10976"/>
    <w:rsid w:val="00C111D4"/>
    <w:rsid w:val="00C11E1D"/>
    <w:rsid w:val="00C17104"/>
    <w:rsid w:val="00C22715"/>
    <w:rsid w:val="00C22F06"/>
    <w:rsid w:val="00C24157"/>
    <w:rsid w:val="00C247C0"/>
    <w:rsid w:val="00C25AD4"/>
    <w:rsid w:val="00C261DF"/>
    <w:rsid w:val="00C30A8E"/>
    <w:rsid w:val="00C3239E"/>
    <w:rsid w:val="00C3427C"/>
    <w:rsid w:val="00C349E4"/>
    <w:rsid w:val="00C428A3"/>
    <w:rsid w:val="00C4291A"/>
    <w:rsid w:val="00C460C6"/>
    <w:rsid w:val="00C50290"/>
    <w:rsid w:val="00C53D32"/>
    <w:rsid w:val="00C557CF"/>
    <w:rsid w:val="00C57B54"/>
    <w:rsid w:val="00C57F5B"/>
    <w:rsid w:val="00C60353"/>
    <w:rsid w:val="00C62CE5"/>
    <w:rsid w:val="00C6379B"/>
    <w:rsid w:val="00C646D2"/>
    <w:rsid w:val="00C64BEE"/>
    <w:rsid w:val="00C6541E"/>
    <w:rsid w:val="00C7165F"/>
    <w:rsid w:val="00C803FD"/>
    <w:rsid w:val="00C81C81"/>
    <w:rsid w:val="00C86022"/>
    <w:rsid w:val="00C865C4"/>
    <w:rsid w:val="00C92646"/>
    <w:rsid w:val="00C9399D"/>
    <w:rsid w:val="00C96189"/>
    <w:rsid w:val="00C96D01"/>
    <w:rsid w:val="00CA2666"/>
    <w:rsid w:val="00CA2A41"/>
    <w:rsid w:val="00CA4D30"/>
    <w:rsid w:val="00CA5032"/>
    <w:rsid w:val="00CB04BD"/>
    <w:rsid w:val="00CB4C67"/>
    <w:rsid w:val="00CB520B"/>
    <w:rsid w:val="00CC4A8D"/>
    <w:rsid w:val="00CC590B"/>
    <w:rsid w:val="00CC73D9"/>
    <w:rsid w:val="00CD1456"/>
    <w:rsid w:val="00CD20E2"/>
    <w:rsid w:val="00CD3075"/>
    <w:rsid w:val="00CD4B36"/>
    <w:rsid w:val="00CE0E05"/>
    <w:rsid w:val="00CE16C5"/>
    <w:rsid w:val="00CE1776"/>
    <w:rsid w:val="00CE21E0"/>
    <w:rsid w:val="00CE31D6"/>
    <w:rsid w:val="00CE4E6C"/>
    <w:rsid w:val="00CE4FC4"/>
    <w:rsid w:val="00CE5EC8"/>
    <w:rsid w:val="00CE698B"/>
    <w:rsid w:val="00CE7E14"/>
    <w:rsid w:val="00CF0998"/>
    <w:rsid w:val="00CF403D"/>
    <w:rsid w:val="00CF484D"/>
    <w:rsid w:val="00CF4BBD"/>
    <w:rsid w:val="00CF6DF1"/>
    <w:rsid w:val="00D00224"/>
    <w:rsid w:val="00D04556"/>
    <w:rsid w:val="00D05802"/>
    <w:rsid w:val="00D05FC8"/>
    <w:rsid w:val="00D111DF"/>
    <w:rsid w:val="00D13F87"/>
    <w:rsid w:val="00D15DFF"/>
    <w:rsid w:val="00D16429"/>
    <w:rsid w:val="00D165C7"/>
    <w:rsid w:val="00D171A7"/>
    <w:rsid w:val="00D17F62"/>
    <w:rsid w:val="00D20127"/>
    <w:rsid w:val="00D2239F"/>
    <w:rsid w:val="00D234EF"/>
    <w:rsid w:val="00D25BFC"/>
    <w:rsid w:val="00D304C2"/>
    <w:rsid w:val="00D310A9"/>
    <w:rsid w:val="00D311F6"/>
    <w:rsid w:val="00D3639A"/>
    <w:rsid w:val="00D372BC"/>
    <w:rsid w:val="00D40833"/>
    <w:rsid w:val="00D414C3"/>
    <w:rsid w:val="00D415FB"/>
    <w:rsid w:val="00D4706C"/>
    <w:rsid w:val="00D501BB"/>
    <w:rsid w:val="00D52F62"/>
    <w:rsid w:val="00D56C81"/>
    <w:rsid w:val="00D60419"/>
    <w:rsid w:val="00D609D6"/>
    <w:rsid w:val="00D62D7A"/>
    <w:rsid w:val="00D62E26"/>
    <w:rsid w:val="00D65437"/>
    <w:rsid w:val="00D65613"/>
    <w:rsid w:val="00D66CBB"/>
    <w:rsid w:val="00D67942"/>
    <w:rsid w:val="00D80DCF"/>
    <w:rsid w:val="00D82D98"/>
    <w:rsid w:val="00D8717E"/>
    <w:rsid w:val="00D9008B"/>
    <w:rsid w:val="00D90F68"/>
    <w:rsid w:val="00D9377A"/>
    <w:rsid w:val="00D943C9"/>
    <w:rsid w:val="00D97099"/>
    <w:rsid w:val="00D976D4"/>
    <w:rsid w:val="00DA175D"/>
    <w:rsid w:val="00DA1BF1"/>
    <w:rsid w:val="00DB2C81"/>
    <w:rsid w:val="00DB6EC0"/>
    <w:rsid w:val="00DC1A0E"/>
    <w:rsid w:val="00DC511D"/>
    <w:rsid w:val="00DC5B11"/>
    <w:rsid w:val="00DD395E"/>
    <w:rsid w:val="00DD4900"/>
    <w:rsid w:val="00DE1FA1"/>
    <w:rsid w:val="00DE3236"/>
    <w:rsid w:val="00DE4C6B"/>
    <w:rsid w:val="00DE536D"/>
    <w:rsid w:val="00DE540A"/>
    <w:rsid w:val="00DF2A6C"/>
    <w:rsid w:val="00DF4202"/>
    <w:rsid w:val="00DF4269"/>
    <w:rsid w:val="00E027FB"/>
    <w:rsid w:val="00E0288C"/>
    <w:rsid w:val="00E07417"/>
    <w:rsid w:val="00E10875"/>
    <w:rsid w:val="00E113BB"/>
    <w:rsid w:val="00E11497"/>
    <w:rsid w:val="00E122F9"/>
    <w:rsid w:val="00E15209"/>
    <w:rsid w:val="00E255F2"/>
    <w:rsid w:val="00E26CB6"/>
    <w:rsid w:val="00E27E6F"/>
    <w:rsid w:val="00E3003A"/>
    <w:rsid w:val="00E3032C"/>
    <w:rsid w:val="00E30FAF"/>
    <w:rsid w:val="00E31236"/>
    <w:rsid w:val="00E322A7"/>
    <w:rsid w:val="00E3449A"/>
    <w:rsid w:val="00E35A61"/>
    <w:rsid w:val="00E428C9"/>
    <w:rsid w:val="00E45B51"/>
    <w:rsid w:val="00E46DF1"/>
    <w:rsid w:val="00E470E6"/>
    <w:rsid w:val="00E52481"/>
    <w:rsid w:val="00E54458"/>
    <w:rsid w:val="00E54AF6"/>
    <w:rsid w:val="00E56680"/>
    <w:rsid w:val="00E56B61"/>
    <w:rsid w:val="00E57CDE"/>
    <w:rsid w:val="00E66B88"/>
    <w:rsid w:val="00E743F1"/>
    <w:rsid w:val="00E74566"/>
    <w:rsid w:val="00E762F0"/>
    <w:rsid w:val="00E7734A"/>
    <w:rsid w:val="00E77BBE"/>
    <w:rsid w:val="00E8521E"/>
    <w:rsid w:val="00E87EA2"/>
    <w:rsid w:val="00E91528"/>
    <w:rsid w:val="00E93381"/>
    <w:rsid w:val="00E9362F"/>
    <w:rsid w:val="00E93A49"/>
    <w:rsid w:val="00E94194"/>
    <w:rsid w:val="00E96C17"/>
    <w:rsid w:val="00EA0988"/>
    <w:rsid w:val="00EA0E4D"/>
    <w:rsid w:val="00EA17D8"/>
    <w:rsid w:val="00EA3F43"/>
    <w:rsid w:val="00EA4037"/>
    <w:rsid w:val="00EA4BCC"/>
    <w:rsid w:val="00EA5EE1"/>
    <w:rsid w:val="00EB1C8A"/>
    <w:rsid w:val="00EB1C93"/>
    <w:rsid w:val="00EB2211"/>
    <w:rsid w:val="00EB389B"/>
    <w:rsid w:val="00EB7DE6"/>
    <w:rsid w:val="00EC0C2A"/>
    <w:rsid w:val="00EC1BB6"/>
    <w:rsid w:val="00EC4427"/>
    <w:rsid w:val="00EC52DF"/>
    <w:rsid w:val="00EC738D"/>
    <w:rsid w:val="00EC7A0E"/>
    <w:rsid w:val="00ED3A62"/>
    <w:rsid w:val="00ED73A4"/>
    <w:rsid w:val="00EE5DDE"/>
    <w:rsid w:val="00EE608B"/>
    <w:rsid w:val="00EE6126"/>
    <w:rsid w:val="00EE64BE"/>
    <w:rsid w:val="00EE735C"/>
    <w:rsid w:val="00EF243C"/>
    <w:rsid w:val="00EF32B5"/>
    <w:rsid w:val="00EF3636"/>
    <w:rsid w:val="00EF7F49"/>
    <w:rsid w:val="00F00CBB"/>
    <w:rsid w:val="00F01B32"/>
    <w:rsid w:val="00F02370"/>
    <w:rsid w:val="00F04DF0"/>
    <w:rsid w:val="00F04F68"/>
    <w:rsid w:val="00F0572E"/>
    <w:rsid w:val="00F06C72"/>
    <w:rsid w:val="00F06F95"/>
    <w:rsid w:val="00F0749C"/>
    <w:rsid w:val="00F07633"/>
    <w:rsid w:val="00F07AC1"/>
    <w:rsid w:val="00F100A4"/>
    <w:rsid w:val="00F10A6D"/>
    <w:rsid w:val="00F1205D"/>
    <w:rsid w:val="00F12EF3"/>
    <w:rsid w:val="00F14F1B"/>
    <w:rsid w:val="00F15BC3"/>
    <w:rsid w:val="00F22399"/>
    <w:rsid w:val="00F23AB1"/>
    <w:rsid w:val="00F257E5"/>
    <w:rsid w:val="00F2623D"/>
    <w:rsid w:val="00F27AA9"/>
    <w:rsid w:val="00F30C73"/>
    <w:rsid w:val="00F31425"/>
    <w:rsid w:val="00F31C48"/>
    <w:rsid w:val="00F32865"/>
    <w:rsid w:val="00F32E3B"/>
    <w:rsid w:val="00F342E4"/>
    <w:rsid w:val="00F35178"/>
    <w:rsid w:val="00F35BEE"/>
    <w:rsid w:val="00F426CF"/>
    <w:rsid w:val="00F469E7"/>
    <w:rsid w:val="00F46A97"/>
    <w:rsid w:val="00F478C1"/>
    <w:rsid w:val="00F50908"/>
    <w:rsid w:val="00F50A5E"/>
    <w:rsid w:val="00F51B4F"/>
    <w:rsid w:val="00F52169"/>
    <w:rsid w:val="00F5485C"/>
    <w:rsid w:val="00F57E6F"/>
    <w:rsid w:val="00F623ED"/>
    <w:rsid w:val="00F63BFC"/>
    <w:rsid w:val="00F701CC"/>
    <w:rsid w:val="00F70F68"/>
    <w:rsid w:val="00F72180"/>
    <w:rsid w:val="00F72E54"/>
    <w:rsid w:val="00F733F4"/>
    <w:rsid w:val="00F74A95"/>
    <w:rsid w:val="00F756E0"/>
    <w:rsid w:val="00F75B79"/>
    <w:rsid w:val="00F81193"/>
    <w:rsid w:val="00F812CD"/>
    <w:rsid w:val="00F83932"/>
    <w:rsid w:val="00F85C93"/>
    <w:rsid w:val="00F904A2"/>
    <w:rsid w:val="00F917C7"/>
    <w:rsid w:val="00F92510"/>
    <w:rsid w:val="00F968B4"/>
    <w:rsid w:val="00F96C8A"/>
    <w:rsid w:val="00FA3CB8"/>
    <w:rsid w:val="00FA4306"/>
    <w:rsid w:val="00FA60B0"/>
    <w:rsid w:val="00FB0472"/>
    <w:rsid w:val="00FB3177"/>
    <w:rsid w:val="00FB44AF"/>
    <w:rsid w:val="00FB49DC"/>
    <w:rsid w:val="00FB5993"/>
    <w:rsid w:val="00FC169C"/>
    <w:rsid w:val="00FC241C"/>
    <w:rsid w:val="00FC2891"/>
    <w:rsid w:val="00FC411B"/>
    <w:rsid w:val="00FC73E9"/>
    <w:rsid w:val="00FD2954"/>
    <w:rsid w:val="00FD2C44"/>
    <w:rsid w:val="00FD3347"/>
    <w:rsid w:val="00FD3BBA"/>
    <w:rsid w:val="00FD626A"/>
    <w:rsid w:val="00FD6A09"/>
    <w:rsid w:val="00FE3457"/>
    <w:rsid w:val="00FE372C"/>
    <w:rsid w:val="00FE5226"/>
    <w:rsid w:val="00FF040C"/>
    <w:rsid w:val="00FF05F1"/>
    <w:rsid w:val="00FF09CF"/>
    <w:rsid w:val="00FF10D0"/>
    <w:rsid w:val="00FF2965"/>
    <w:rsid w:val="00FF4D70"/>
    <w:rsid w:val="00FF673C"/>
    <w:rsid w:val="00FF7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D70311"/>
  <w15:chartTrackingRefBased/>
  <w15:docId w15:val="{1BE755E3-2DCD-4EE7-A266-C5B0575EE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i/>
      <w:iCs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</w:rPr>
  </w:style>
  <w:style w:type="paragraph" w:styleId="BodyTextIndent">
    <w:name w:val="Body Text Indent"/>
    <w:basedOn w:val="Normal"/>
    <w:pPr>
      <w:ind w:left="720" w:hanging="720"/>
    </w:pPr>
  </w:style>
  <w:style w:type="paragraph" w:styleId="BalloonText">
    <w:name w:val="Balloon Text"/>
    <w:basedOn w:val="Normal"/>
    <w:semiHidden/>
    <w:rsid w:val="00E96C1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BB4C9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B4C9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8F46A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423C18"/>
    <w:pPr>
      <w:ind w:left="720"/>
    </w:pPr>
    <w:rPr>
      <w:rFonts w:ascii="Calibri" w:eastAsia="Calibr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174A56"/>
    <w:rPr>
      <w:sz w:val="24"/>
      <w:szCs w:val="24"/>
    </w:rPr>
  </w:style>
  <w:style w:type="character" w:styleId="CommentReference">
    <w:name w:val="annotation reference"/>
    <w:basedOn w:val="DefaultParagraphFont"/>
    <w:rsid w:val="005900D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900D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900D8"/>
  </w:style>
  <w:style w:type="paragraph" w:styleId="CommentSubject">
    <w:name w:val="annotation subject"/>
    <w:basedOn w:val="CommentText"/>
    <w:next w:val="CommentText"/>
    <w:link w:val="CommentSubjectChar"/>
    <w:rsid w:val="005900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900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546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E8159B-969E-4A4F-8B7B-98F0EAB23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lveston College Board of Regents</vt:lpstr>
    </vt:vector>
  </TitlesOfParts>
  <Company>Galveston College</Company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lveston College Board of Regents</dc:title>
  <dc:subject/>
  <dc:creator>cbiggers</dc:creator>
  <cp:keywords/>
  <cp:lastModifiedBy>Carla Biggers</cp:lastModifiedBy>
  <cp:revision>11</cp:revision>
  <cp:lastPrinted>2021-11-12T20:50:00Z</cp:lastPrinted>
  <dcterms:created xsi:type="dcterms:W3CDTF">2021-10-06T15:19:00Z</dcterms:created>
  <dcterms:modified xsi:type="dcterms:W3CDTF">2021-11-12T20:50:00Z</dcterms:modified>
</cp:coreProperties>
</file>